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524"/>
        <w:gridCol w:w="456"/>
        <w:gridCol w:w="4267"/>
        <w:gridCol w:w="4370"/>
      </w:tblGrid>
      <w:tr w:rsidR="007A0ED3" w:rsidRPr="0006046A" w14:paraId="167D6482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5BED5EA6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3B1D4D35" wp14:editId="6E27C8D0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3C54DBCC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1E81049E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569ADD44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0E275891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12C072E7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3857AAF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63306B3E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04CDE6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F5BE36B" w14:textId="7118EBA2" w:rsidR="00305DB4" w:rsidRPr="00DA2355" w:rsidRDefault="0059167F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ümeyye Kurtuluş</w:t>
            </w:r>
          </w:p>
        </w:tc>
      </w:tr>
      <w:tr w:rsidR="00305DB4" w:rsidRPr="00DA2355" w14:paraId="08F87B9B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8F0E87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22D2530" w14:textId="4D50117E" w:rsidR="00305DB4" w:rsidRPr="00DA2355" w:rsidRDefault="0059167F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İşletme</w:t>
            </w:r>
          </w:p>
        </w:tc>
      </w:tr>
      <w:tr w:rsidR="00305DB4" w:rsidRPr="00DA2355" w14:paraId="48F54F29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AAA2A1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02DD29B" w14:textId="08FC1C38" w:rsidR="00305DB4" w:rsidRPr="00DA2355" w:rsidRDefault="0059167F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ç. Dr. Ramazan NACAR</w:t>
            </w:r>
          </w:p>
        </w:tc>
      </w:tr>
      <w:tr w:rsidR="004B17FC" w:rsidRPr="00DA2355" w14:paraId="1A54CC94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5EAC358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2D97C0E6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23919CA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39F33ED" w14:textId="276854AD" w:rsidR="007F33E0" w:rsidRPr="00DA2355" w:rsidRDefault="00ED558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313A6">
              <w:rPr>
                <w:rFonts w:ascii="Times New Roman" w:hAnsi="Times New Roman" w:cs="Times New Roman"/>
              </w:rPr>
              <w:t>Sosyal Medya Kullanıcıları İçin Veri Mahremiyeti</w:t>
            </w:r>
          </w:p>
        </w:tc>
      </w:tr>
      <w:tr w:rsidR="007A0ED3" w:rsidRPr="00DA2355" w14:paraId="246D82C2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1CFFB11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2DF87E8" w14:textId="4F2C5F72" w:rsidR="007A0ED3" w:rsidRPr="00DA2355" w:rsidRDefault="00B016E4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.01.2023</w:t>
            </w:r>
          </w:p>
        </w:tc>
      </w:tr>
      <w:tr w:rsidR="000B7954" w:rsidRPr="00DA2355" w14:paraId="56981D14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83E1E27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2177132" w14:textId="25B882B3" w:rsidR="000B7954" w:rsidRPr="00DA2355" w:rsidRDefault="00B016E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ams</w:t>
            </w:r>
            <w:proofErr w:type="spellEnd"/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85E5963" w14:textId="621A22EE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016E4">
              <w:rPr>
                <w:rFonts w:ascii="Times New Roman" w:hAnsi="Times New Roman" w:cs="Times New Roman"/>
                <w:sz w:val="24"/>
                <w:szCs w:val="24"/>
              </w:rPr>
              <w:t>12:00</w:t>
            </w:r>
          </w:p>
        </w:tc>
      </w:tr>
      <w:tr w:rsidR="007A0ED3" w:rsidRPr="00DA2355" w14:paraId="038C2F37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4A07AAF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B8F4D10" w14:textId="3CEA41FA" w:rsidR="007A0ED3" w:rsidRPr="00DA2355" w:rsidRDefault="00C47DC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47DC3">
              <w:rPr>
                <w:rFonts w:ascii="Times New Roman" w:hAnsi="Times New Roman" w:cs="Times New Roman"/>
                <w:sz w:val="24"/>
                <w:szCs w:val="24"/>
              </w:rPr>
              <w:t>https://teams.microsoft.com/l/meetup-join/19%3aqSzLUOGpVu1ua82FFut8yb3y9pRCfgc8Ip4kUq-PmCs1%40thread.tacv2/1673897720791?context=%7b%22Tid%22%3a%226e5b8a43-bfae-488c-956d-970804f5342b%22%2c%22Oid%22%3a%22bb05cf67-1915-4abb-bb90-fe96f69f38fd%22%7d</w:t>
            </w:r>
          </w:p>
        </w:tc>
      </w:tr>
      <w:tr w:rsidR="00163BBC" w:rsidRPr="00DA2355" w14:paraId="6118AD17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3FC00A3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65B134C5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5A425550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3DCFBF8B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</w:t>
            </w:r>
            <w:proofErr w:type="gramStart"/>
            <w:r w:rsidR="005D3767">
              <w:rPr>
                <w:rFonts w:ascii="Times New Roman" w:hAnsi="Times New Roman" w:cs="Times New Roman"/>
                <w:sz w:val="24"/>
                <w:szCs w:val="24"/>
              </w:rPr>
              <w:t>e-mail</w:t>
            </w:r>
            <w:proofErr w:type="gramEnd"/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65F41D66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AB53FCC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665D32EC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0778252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3CF3D90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60797283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E2AE415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E7CC0F6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53037435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68E0319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5119BADC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63226F86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4B4F7D" w14:textId="77777777" w:rsidR="00C96AC3" w:rsidRDefault="00C96AC3" w:rsidP="005F3207">
      <w:pPr>
        <w:spacing w:after="0" w:line="240" w:lineRule="auto"/>
      </w:pPr>
      <w:r>
        <w:separator/>
      </w:r>
    </w:p>
  </w:endnote>
  <w:endnote w:type="continuationSeparator" w:id="0">
    <w:p w14:paraId="411BFCB1" w14:textId="77777777" w:rsidR="00C96AC3" w:rsidRDefault="00C96AC3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0422ECFE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0FBEF3AD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2B96FC9B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5A658818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4AEA91CE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268BB0" w14:textId="77777777" w:rsidR="00C96AC3" w:rsidRDefault="00C96AC3" w:rsidP="005F3207">
      <w:pPr>
        <w:spacing w:after="0" w:line="240" w:lineRule="auto"/>
      </w:pPr>
      <w:r>
        <w:separator/>
      </w:r>
    </w:p>
  </w:footnote>
  <w:footnote w:type="continuationSeparator" w:id="0">
    <w:p w14:paraId="793624D4" w14:textId="77777777" w:rsidR="00C96AC3" w:rsidRDefault="00C96AC3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2873515">
    <w:abstractNumId w:val="3"/>
  </w:num>
  <w:num w:numId="2" w16cid:durableId="218326624">
    <w:abstractNumId w:val="1"/>
  </w:num>
  <w:num w:numId="3" w16cid:durableId="525604463">
    <w:abstractNumId w:val="2"/>
  </w:num>
  <w:num w:numId="4" w16cid:durableId="21282376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9167F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992C66"/>
    <w:rsid w:val="00A2030A"/>
    <w:rsid w:val="00A556EE"/>
    <w:rsid w:val="00B016E4"/>
    <w:rsid w:val="00B028F7"/>
    <w:rsid w:val="00B55079"/>
    <w:rsid w:val="00B84B04"/>
    <w:rsid w:val="00B905E2"/>
    <w:rsid w:val="00C256DD"/>
    <w:rsid w:val="00C47DC3"/>
    <w:rsid w:val="00C57BCF"/>
    <w:rsid w:val="00C757A1"/>
    <w:rsid w:val="00C96AC3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D5581"/>
    <w:rsid w:val="00EE74C6"/>
    <w:rsid w:val="00F10D61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979A60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14</Words>
  <Characters>653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ramazan.nacar</cp:lastModifiedBy>
  <cp:revision>8</cp:revision>
  <cp:lastPrinted>2020-06-01T13:59:00Z</cp:lastPrinted>
  <dcterms:created xsi:type="dcterms:W3CDTF">2021-10-12T06:08:00Z</dcterms:created>
  <dcterms:modified xsi:type="dcterms:W3CDTF">2023-01-16T19:41:00Z</dcterms:modified>
</cp:coreProperties>
</file>